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D81DF" w14:textId="77777777" w:rsidR="00AA0454" w:rsidRPr="00224059" w:rsidRDefault="00000000">
      <w:pPr>
        <w:pStyle w:val="1"/>
        <w:rPr>
          <w:lang w:val="ru-RU"/>
        </w:rPr>
      </w:pPr>
      <w:bookmarkStart w:id="0" w:name="отчет-по-лабораторной-работе-8"/>
      <w:r w:rsidRPr="00224059">
        <w:rPr>
          <w:lang w:val="ru-RU"/>
        </w:rPr>
        <w:t>Отчет по лабораторной работе № 8</w:t>
      </w:r>
    </w:p>
    <w:p w14:paraId="7FFC2CC9" w14:textId="77777777" w:rsidR="00AA0454" w:rsidRPr="00224059" w:rsidRDefault="00000000">
      <w:pPr>
        <w:pStyle w:val="2"/>
        <w:rPr>
          <w:lang w:val="ru-RU"/>
        </w:rPr>
      </w:pPr>
      <w:bookmarkStart w:id="1" w:name="X8764204fa688f6a3575a64b8f4a18011b06c366"/>
      <w:r w:rsidRPr="00224059">
        <w:rPr>
          <w:lang w:val="ru-RU"/>
        </w:rPr>
        <w:t>По дисциплине Информационная безопасность</w:t>
      </w:r>
    </w:p>
    <w:p w14:paraId="084F2710" w14:textId="77777777" w:rsidR="00AA0454" w:rsidRPr="00224059" w:rsidRDefault="00000000">
      <w:pPr>
        <w:pStyle w:val="3"/>
        <w:rPr>
          <w:lang w:val="ru-RU"/>
        </w:rPr>
      </w:pPr>
      <w:bookmarkStart w:id="2" w:name="выполнил-максимов-алексей-александрович"/>
      <w:r w:rsidRPr="00224059">
        <w:rPr>
          <w:lang w:val="ru-RU"/>
        </w:rPr>
        <w:t>Выполнил: Максимов Алексей Александрович</w:t>
      </w:r>
    </w:p>
    <w:p w14:paraId="5F9A5705" w14:textId="77777777" w:rsidR="00AA0454" w:rsidRPr="00224059" w:rsidRDefault="00000000">
      <w:pPr>
        <w:pStyle w:val="3"/>
        <w:rPr>
          <w:lang w:val="ru-RU"/>
        </w:rPr>
      </w:pPr>
      <w:bookmarkStart w:id="3" w:name="группа-нпи-бд-01-20"/>
      <w:bookmarkEnd w:id="2"/>
      <w:r w:rsidRPr="00224059">
        <w:rPr>
          <w:lang w:val="ru-RU"/>
        </w:rPr>
        <w:t>Группа: НПИ-бд-01-20</w:t>
      </w:r>
    </w:p>
    <w:p w14:paraId="3F093C39" w14:textId="77777777" w:rsidR="00AA0454" w:rsidRPr="00224059" w:rsidRDefault="00000000">
      <w:pPr>
        <w:pStyle w:val="FirstParagraph"/>
        <w:rPr>
          <w:lang w:val="ru-RU"/>
        </w:rPr>
      </w:pPr>
      <w:r w:rsidRPr="00224059">
        <w:rPr>
          <w:lang w:val="ru-RU"/>
        </w:rPr>
        <w:t>#### Российский Университет Дружбы Народов #### г. Москва</w:t>
      </w:r>
    </w:p>
    <w:p w14:paraId="605835A4" w14:textId="77777777" w:rsidR="00AA0454" w:rsidRPr="00224059" w:rsidRDefault="00000000">
      <w:pPr>
        <w:pStyle w:val="1"/>
        <w:rPr>
          <w:lang w:val="ru-RU"/>
        </w:rPr>
      </w:pPr>
      <w:bookmarkStart w:id="4" w:name="цель-работы"/>
      <w:bookmarkEnd w:id="0"/>
      <w:bookmarkEnd w:id="1"/>
      <w:bookmarkEnd w:id="3"/>
      <w:r w:rsidRPr="00224059">
        <w:rPr>
          <w:lang w:val="ru-RU"/>
        </w:rPr>
        <w:t>Цель работы</w:t>
      </w:r>
    </w:p>
    <w:p w14:paraId="330EB3BD" w14:textId="77777777" w:rsidR="00AA0454" w:rsidRPr="00224059" w:rsidRDefault="00000000">
      <w:pPr>
        <w:pStyle w:val="FirstParagraph"/>
        <w:rPr>
          <w:lang w:val="ru-RU"/>
        </w:rPr>
      </w:pPr>
      <w:r w:rsidRPr="00224059">
        <w:rPr>
          <w:lang w:val="ru-RU"/>
        </w:rP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5612275C" w14:textId="77777777" w:rsidR="00AA0454" w:rsidRPr="00224059" w:rsidRDefault="00000000">
      <w:pPr>
        <w:pStyle w:val="1"/>
        <w:rPr>
          <w:lang w:val="ru-RU"/>
        </w:rPr>
      </w:pPr>
      <w:bookmarkStart w:id="5" w:name="задание"/>
      <w:bookmarkEnd w:id="4"/>
      <w:r w:rsidRPr="00224059">
        <w:rPr>
          <w:lang w:val="ru-RU"/>
        </w:rPr>
        <w:t>Задание</w:t>
      </w:r>
    </w:p>
    <w:p w14:paraId="117CDC20" w14:textId="77777777" w:rsidR="00AA0454" w:rsidRPr="00224059" w:rsidRDefault="00000000">
      <w:pPr>
        <w:pStyle w:val="FirstParagraph"/>
        <w:rPr>
          <w:lang w:val="ru-RU"/>
        </w:rPr>
      </w:pPr>
      <w:r w:rsidRPr="00224059">
        <w:rPr>
          <w:lang w:val="ru-RU"/>
        </w:rP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</w:t>
      </w:r>
      <w:r>
        <w:t>P</w:t>
      </w:r>
      <w:r w:rsidRPr="00224059">
        <w:rPr>
          <w:lang w:val="ru-RU"/>
        </w:rPr>
        <w:t xml:space="preserve">1 и </w:t>
      </w:r>
      <w:r>
        <w:t>P</w:t>
      </w:r>
      <w:r w:rsidRPr="00224059">
        <w:rPr>
          <w:lang w:val="ru-RU"/>
        </w:rPr>
        <w:t xml:space="preserve">2 в режиме однократного гаммирования. Приложение должно определить вид шифротекстов </w:t>
      </w:r>
      <w:r>
        <w:t>C</w:t>
      </w:r>
      <w:r w:rsidRPr="00224059">
        <w:rPr>
          <w:lang w:val="ru-RU"/>
        </w:rPr>
        <w:t xml:space="preserve">1 и </w:t>
      </w:r>
      <w:r>
        <w:t>C</w:t>
      </w:r>
      <w:r w:rsidRPr="00224059">
        <w:rPr>
          <w:lang w:val="ru-RU"/>
        </w:rPr>
        <w:t xml:space="preserve">2 обоих текстов </w:t>
      </w:r>
      <w:r>
        <w:t>P</w:t>
      </w:r>
      <w:r w:rsidRPr="00224059">
        <w:rPr>
          <w:lang w:val="ru-RU"/>
        </w:rPr>
        <w:t xml:space="preserve">1 и </w:t>
      </w:r>
      <w:r>
        <w:t>P</w:t>
      </w:r>
      <w:r w:rsidRPr="00224059">
        <w:rPr>
          <w:lang w:val="ru-RU"/>
        </w:rPr>
        <w:t>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 w14:paraId="7E157A15" w14:textId="77777777" w:rsidR="00AA0454" w:rsidRPr="00224059" w:rsidRDefault="00000000">
      <w:pPr>
        <w:pStyle w:val="1"/>
        <w:rPr>
          <w:lang w:val="ru-RU"/>
        </w:rPr>
      </w:pPr>
      <w:bookmarkStart w:id="6" w:name="выполнение-лабораторной-работы"/>
      <w:bookmarkEnd w:id="5"/>
      <w:r w:rsidRPr="00224059">
        <w:rPr>
          <w:lang w:val="ru-RU"/>
        </w:rPr>
        <w:lastRenderedPageBreak/>
        <w:t>Выполнение лабораторной работы</w:t>
      </w:r>
    </w:p>
    <w:p w14:paraId="18F97C41" w14:textId="77777777" w:rsidR="00AA0454" w:rsidRPr="00224059" w:rsidRDefault="00000000">
      <w:pPr>
        <w:pStyle w:val="3"/>
        <w:rPr>
          <w:lang w:val="ru-RU"/>
        </w:rPr>
      </w:pPr>
      <w:bookmarkStart w:id="7" w:name="X80e796ba80f2bcb83f3617f6cdd6c95d629e497"/>
      <w:r w:rsidRPr="00224059">
        <w:rPr>
          <w:lang w:val="ru-RU"/>
        </w:rPr>
        <w:t>Пишем программу для кодирования и декодирования сообщений</w:t>
      </w:r>
    </w:p>
    <w:p w14:paraId="36209092" w14:textId="77777777" w:rsidR="00AA0454" w:rsidRDefault="00000000">
      <w:pPr>
        <w:pStyle w:val="CaptionedFigure"/>
      </w:pPr>
      <w:r>
        <w:rPr>
          <w:noProof/>
        </w:rPr>
        <w:drawing>
          <wp:inline distT="0" distB="0" distL="0" distR="0" wp14:anchorId="28525CEC" wp14:editId="7AC3829A">
            <wp:extent cx="5334000" cy="4552729"/>
            <wp:effectExtent l="0" t="0" r="0" b="0"/>
            <wp:docPr id="2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70B68" w14:textId="0BE16E11" w:rsidR="00AA0454" w:rsidRDefault="00224059">
      <w:pPr>
        <w:pStyle w:val="ImageCaption"/>
      </w:pPr>
      <w:r>
        <w:t>I</w:t>
      </w:r>
      <w:r w:rsidR="00000000">
        <w:t>mage</w:t>
      </w:r>
      <w:r>
        <w:t>1</w:t>
      </w:r>
    </w:p>
    <w:p w14:paraId="185D4A82" w14:textId="77777777" w:rsidR="00AA045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97648FA" wp14:editId="09DA828E">
            <wp:extent cx="5334000" cy="4974249"/>
            <wp:effectExtent l="0" t="0" r="0" b="0"/>
            <wp:docPr id="3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019C5" w14:textId="7ADBB1F4" w:rsidR="00AA0454" w:rsidRDefault="00224059">
      <w:pPr>
        <w:pStyle w:val="ImageCaption"/>
      </w:pPr>
      <w:r>
        <w:t>I</w:t>
      </w:r>
      <w:r w:rsidR="00000000">
        <w:t>mage</w:t>
      </w:r>
      <w:r>
        <w:t>2</w:t>
      </w:r>
    </w:p>
    <w:p w14:paraId="74E96B69" w14:textId="77777777" w:rsidR="00AA0454" w:rsidRDefault="00000000">
      <w:pPr>
        <w:pStyle w:val="3"/>
      </w:pPr>
      <w:bookmarkStart w:id="8" w:name="проверяем-результат"/>
      <w:bookmarkEnd w:id="7"/>
      <w:r>
        <w:t>Проверяем результат</w:t>
      </w:r>
    </w:p>
    <w:p w14:paraId="39CA9AF9" w14:textId="77777777" w:rsidR="00AA0454" w:rsidRDefault="00000000">
      <w:pPr>
        <w:pStyle w:val="CaptionedFigure"/>
      </w:pPr>
      <w:r>
        <w:rPr>
          <w:noProof/>
        </w:rPr>
        <w:drawing>
          <wp:inline distT="0" distB="0" distL="0" distR="0" wp14:anchorId="1ECF2BFF" wp14:editId="0CD7A823">
            <wp:extent cx="5334000" cy="2190119"/>
            <wp:effectExtent l="0" t="0" r="0" b="0"/>
            <wp:docPr id="3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A817CD" w14:textId="6957C3FA" w:rsidR="00AA0454" w:rsidRPr="00224059" w:rsidRDefault="00224059">
      <w:pPr>
        <w:pStyle w:val="ImageCaption"/>
        <w:rPr>
          <w:lang w:val="ru-RU"/>
        </w:rPr>
      </w:pPr>
      <w:r>
        <w:t>I</w:t>
      </w:r>
      <w:r w:rsidR="00000000">
        <w:t>mage</w:t>
      </w:r>
      <w:r w:rsidRPr="00224059">
        <w:rPr>
          <w:lang w:val="ru-RU"/>
        </w:rPr>
        <w:t>3</w:t>
      </w:r>
    </w:p>
    <w:p w14:paraId="47A5E90A" w14:textId="77777777" w:rsidR="00AA0454" w:rsidRPr="00224059" w:rsidRDefault="00000000">
      <w:pPr>
        <w:pStyle w:val="1"/>
        <w:rPr>
          <w:lang w:val="ru-RU"/>
        </w:rPr>
      </w:pPr>
      <w:bookmarkStart w:id="9" w:name="выводы"/>
      <w:bookmarkEnd w:id="6"/>
      <w:bookmarkEnd w:id="8"/>
      <w:r w:rsidRPr="00224059">
        <w:rPr>
          <w:lang w:val="ru-RU"/>
        </w:rPr>
        <w:lastRenderedPageBreak/>
        <w:t>Выводы</w:t>
      </w:r>
    </w:p>
    <w:p w14:paraId="42EA0F1B" w14:textId="77777777" w:rsidR="00AA0454" w:rsidRPr="00224059" w:rsidRDefault="00000000">
      <w:pPr>
        <w:pStyle w:val="FirstParagraph"/>
        <w:rPr>
          <w:lang w:val="ru-RU"/>
        </w:rPr>
      </w:pPr>
      <w:r w:rsidRPr="00224059">
        <w:rPr>
          <w:lang w:val="ru-RU"/>
        </w:rPr>
        <w:t>Освоили на практике применение режима однократного гаммирования на примере кодирования различных исходных текстов одним ключом.</w:t>
      </w:r>
      <w:bookmarkEnd w:id="9"/>
    </w:p>
    <w:sectPr w:rsidR="00AA0454" w:rsidRPr="0022405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8312B" w14:textId="77777777" w:rsidR="00BD3514" w:rsidRDefault="00BD3514">
      <w:pPr>
        <w:spacing w:after="0"/>
      </w:pPr>
      <w:r>
        <w:separator/>
      </w:r>
    </w:p>
  </w:endnote>
  <w:endnote w:type="continuationSeparator" w:id="0">
    <w:p w14:paraId="0592DA2B" w14:textId="77777777" w:rsidR="00BD3514" w:rsidRDefault="00BD35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85494" w14:textId="77777777" w:rsidR="00BD3514" w:rsidRDefault="00BD3514">
      <w:r>
        <w:separator/>
      </w:r>
    </w:p>
  </w:footnote>
  <w:footnote w:type="continuationSeparator" w:id="0">
    <w:p w14:paraId="6046C5F4" w14:textId="77777777" w:rsidR="00BD3514" w:rsidRDefault="00BD35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C8C6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5239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0454"/>
    <w:rsid w:val="00224059"/>
    <w:rsid w:val="00AA0454"/>
    <w:rsid w:val="00BD35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C5F576"/>
  <w15:docId w15:val="{F9E4A682-638A-4823-861A-16704B7BE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67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ex Maximov</cp:lastModifiedBy>
  <cp:revision>2</cp:revision>
  <dcterms:created xsi:type="dcterms:W3CDTF">2023-10-16T11:12:00Z</dcterms:created>
  <dcterms:modified xsi:type="dcterms:W3CDTF">2023-10-16T11:13:00Z</dcterms:modified>
</cp:coreProperties>
</file>